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806E4" w14:textId="239563E8" w:rsidR="002D7DDC" w:rsidRPr="002D7DDC" w:rsidRDefault="000655B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5C24F9A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672465"/>
                <wp:effectExtent l="0" t="0" r="0" b="0"/>
                <wp:wrapTight wrapText="bothSides">
                  <wp:wrapPolygon edited="0">
                    <wp:start x="0" y="0"/>
                    <wp:lineTo x="0" y="20805"/>
                    <wp:lineTo x="2356" y="20805"/>
                    <wp:lineTo x="14901" y="19581"/>
                    <wp:lineTo x="21346" y="16521"/>
                    <wp:lineTo x="21207" y="9790"/>
                    <wp:lineTo x="21484" y="7343"/>
                    <wp:lineTo x="16495" y="0"/>
                    <wp:lineTo x="2356" y="0"/>
                    <wp:lineTo x="0" y="0"/>
                  </wp:wrapPolygon>
                </wp:wrapTight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7250" cy="672465"/>
                          <a:chOff x="0" y="0"/>
                          <a:chExt cx="5937250" cy="6724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635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3152C8" id="Group 3" o:spid="_x0000_s1026" style="position:absolute;margin-left:0;margin-top:0;width:467.5pt;height:52.95pt;z-index:251659264" coordsize="59372,6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356;height: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5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tight"/>
              </v:group>
            </w:pict>
          </mc:Fallback>
        </mc:AlternateContent>
      </w:r>
      <w:r w:rsidR="007F5877">
        <w:rPr>
          <w:rFonts w:ascii="Times New Roman" w:hAnsi="Times New Roman" w:cs="Times New Roman"/>
          <w:b/>
          <w:sz w:val="32"/>
          <w:szCs w:val="32"/>
        </w:rPr>
        <w:t>ICICC-202</w:t>
      </w:r>
      <w:r w:rsidR="000F7DD9">
        <w:rPr>
          <w:rFonts w:ascii="Times New Roman" w:hAnsi="Times New Roman" w:cs="Times New Roman"/>
          <w:b/>
          <w:sz w:val="32"/>
          <w:szCs w:val="32"/>
        </w:rPr>
        <w:t>4</w:t>
      </w:r>
    </w:p>
    <w:p w14:paraId="279D531D" w14:textId="0AFD6261" w:rsidR="002D7DDC" w:rsidRPr="002D7DDC" w:rsidRDefault="000F7DD9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7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598A43CB" w14:textId="77777777" w:rsidR="002D7DDC" w:rsidRPr="00387690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>Organized by Shaheed</w:t>
      </w:r>
      <w:r w:rsidR="003A2545" w:rsidRPr="003876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87690">
        <w:rPr>
          <w:rFonts w:ascii="Times New Roman" w:hAnsi="Times New Roman" w:cs="Times New Roman"/>
          <w:bCs/>
          <w:sz w:val="24"/>
          <w:szCs w:val="24"/>
        </w:rPr>
        <w:t>Sukhdev College of Business Studies, New Delhi, India</w:t>
      </w:r>
    </w:p>
    <w:p w14:paraId="2857AECB" w14:textId="4323D7D2" w:rsidR="002D7DDC" w:rsidRPr="002D7DDC" w:rsidRDefault="002D7DDC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1</w:t>
      </w:r>
      <w:r w:rsidR="000F7DD9">
        <w:rPr>
          <w:rFonts w:ascii="Times New Roman" w:hAnsi="Times New Roman" w:cs="Times New Roman"/>
          <w:bCs/>
          <w:sz w:val="24"/>
          <w:szCs w:val="24"/>
        </w:rPr>
        <w:t>6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-1</w:t>
      </w:r>
      <w:r w:rsidR="000F7DD9">
        <w:rPr>
          <w:rFonts w:ascii="Times New Roman" w:hAnsi="Times New Roman" w:cs="Times New Roman"/>
          <w:bCs/>
          <w:sz w:val="24"/>
          <w:szCs w:val="24"/>
        </w:rPr>
        <w:t>7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th FEBRUARY 202</w:t>
      </w:r>
      <w:r w:rsidR="000F7DD9">
        <w:rPr>
          <w:rFonts w:ascii="Times New Roman" w:hAnsi="Times New Roman" w:cs="Times New Roman"/>
          <w:bCs/>
          <w:sz w:val="24"/>
          <w:szCs w:val="24"/>
        </w:rPr>
        <w:t>4</w:t>
      </w:r>
      <w:r w:rsidRPr="00387690">
        <w:rPr>
          <w:rFonts w:ascii="Times New Roman" w:hAnsi="Times New Roman" w:cs="Times New Roman"/>
          <w:bCs/>
          <w:sz w:val="24"/>
          <w:szCs w:val="24"/>
        </w:rPr>
        <w:t>.</w:t>
      </w:r>
    </w:p>
    <w:p w14:paraId="46D978BD" w14:textId="77777777"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78590F36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0F7DD9">
        <w:rPr>
          <w:rFonts w:ascii="Candara" w:hAnsi="Candara" w:cs="Arial"/>
          <w:b/>
        </w:rPr>
        <w:t>4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9" w:history="1">
        <w:r w:rsidR="000F7DD9" w:rsidRPr="002B2979">
          <w:rPr>
            <w:rStyle w:val="Hyperlink"/>
          </w:rPr>
          <w:t>https://icicc-conf.com/paper_submission</w:t>
        </w:r>
      </w:hyperlink>
      <w:r w:rsidR="00BF2E3B">
        <w:rPr>
          <w:rFonts w:ascii="Candara" w:hAnsi="Candara"/>
          <w:szCs w:val="22"/>
        </w:rPr>
        <w:t>.</w:t>
      </w:r>
      <w:r w:rsidR="000F7DD9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AD5BAA5" w14:textId="0A9BEB9E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31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8701351">
    <w:abstractNumId w:val="2"/>
  </w:num>
  <w:num w:numId="2" w16cid:durableId="974985794">
    <w:abstractNumId w:val="2"/>
  </w:num>
  <w:num w:numId="3" w16cid:durableId="291792194">
    <w:abstractNumId w:val="2"/>
  </w:num>
  <w:num w:numId="4" w16cid:durableId="639653963">
    <w:abstractNumId w:val="2"/>
  </w:num>
  <w:num w:numId="5" w16cid:durableId="530845113">
    <w:abstractNumId w:val="1"/>
  </w:num>
  <w:num w:numId="6" w16cid:durableId="1466311141">
    <w:abstractNumId w:val="2"/>
  </w:num>
  <w:num w:numId="7" w16cid:durableId="1356539980">
    <w:abstractNumId w:val="2"/>
  </w:num>
  <w:num w:numId="8" w16cid:durableId="2011833122">
    <w:abstractNumId w:val="2"/>
  </w:num>
  <w:num w:numId="9" w16cid:durableId="60104521">
    <w:abstractNumId w:val="2"/>
  </w:num>
  <w:num w:numId="10" w16cid:durableId="753165121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474567357">
    <w:abstractNumId w:val="6"/>
  </w:num>
  <w:num w:numId="12" w16cid:durableId="608658173">
    <w:abstractNumId w:val="7"/>
  </w:num>
  <w:num w:numId="13" w16cid:durableId="20672030">
    <w:abstractNumId w:val="5"/>
  </w:num>
  <w:num w:numId="14" w16cid:durableId="1613054215">
    <w:abstractNumId w:val="4"/>
  </w:num>
  <w:num w:numId="15" w16cid:durableId="1076123564">
    <w:abstractNumId w:val="8"/>
  </w:num>
  <w:num w:numId="16" w16cid:durableId="188004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qgUA8fqfUSwAAAA="/>
  </w:docVars>
  <w:rsids>
    <w:rsidRoot w:val="00C344F0"/>
    <w:rsid w:val="0001528B"/>
    <w:rsid w:val="000655B7"/>
    <w:rsid w:val="000E0E9D"/>
    <w:rsid w:val="000F7DD9"/>
    <w:rsid w:val="00172563"/>
    <w:rsid w:val="00215A03"/>
    <w:rsid w:val="00217214"/>
    <w:rsid w:val="002D7DDC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868CB"/>
    <w:rsid w:val="008F45B1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7DD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cicc-conf.com/paper_submi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4</Words>
  <Characters>1115</Characters>
  <Application>Microsoft Office Word</Application>
  <DocSecurity>0</DocSecurity>
  <Lines>2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9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MOOLCHAND</cp:lastModifiedBy>
  <cp:revision>10</cp:revision>
  <dcterms:created xsi:type="dcterms:W3CDTF">2021-07-17T05:28:00Z</dcterms:created>
  <dcterms:modified xsi:type="dcterms:W3CDTF">2023-03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